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༢བ]༄༅༅། །རྒྱ་གར་སྐད་དུ། ཀ་ཀྵ་པ་ཏ། བོད་སྐད་དུ། མཆན་ཁུང་གི་སྦྱོར་བ། རྡོ་རྗེ་མཁའ་འགྲོ་མ་ལ་ཕྱག་འཚལ་ལོ། །རྒྱལ་པོ་ལྷན་ཅིག་གཙུག་ཕུད་ཛ་རི་ལག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མགོ་དང་མཆི་མ་གཞོན་ནུ་དང་། །ཉི་མ་རལ་པ་འཇིགས་རྨོངས་དང་། །དབང་པོ་དང་ནི་རྡོ་རྗེ་རྣམས། །བཞི་ཆ་བཞི་རུ་བྱས་པ་སྟེ། །ལྔ་ཡི་ལུས་ཀྱི་ཡང་བསྲེས་ན། །སྐྱེས་པ་བུད་མེད་དབང་དུ་བྱེད་པ་སུམ་ཅུ་རྩ་བཞི་ཆ། །ས་བདག་མིག་དང་བཅུ་གསུམ་ཕྱོགས་དང་ཐུབ་པ་དྲག་པོ་ཀླུ་དང་ནི། །ཕྱོགས་བཅུ་མདའ་དང་གཟའ་དང་དུས་དང་ནི། །ཉི་མ་ཟླ་བ་ཚེས་ཀྱི་རིམ་པའི་ཆ། །དང་བོའི་མཚམས་ཀྱི་བཞི་ནི་ཡོངས་སུ་བྱའ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ཉིས་པས་ནི་བྱུག་པར་བྱའོ། །གསུམ་པས་ནི་བཟའ་བར་བྱའོ། །བཞི་པས་ནི་བདག་གི་བསྐུ་</w:t>
      </w:r>
      <w:r>
        <w:rPr>
          <w:rStyle w:val="FootnoteReference"/>
        </w:rPr>
        <w:footnoteReference w:id="23"/>
      </w:r>
      <w:r>
        <w:t xml:space="preserve">མཉེ་བྱའོ། །རྒྱལ་པོ་ལ་སོགས་པ་བཞིའི་གོ་རིམས་</w:t>
      </w:r>
      <w:r>
        <w:rPr>
          <w:rStyle w:val="FootnoteReference"/>
        </w:rPr>
        <w:footnoteReference w:id="24"/>
      </w:r>
      <w:r>
        <w:t xml:space="preserve">ནི་དབང་གི་ལས་</w:t>
      </w:r>
      <w:r>
        <w:rPr>
          <w:rStyle w:val="FootnoteReference"/>
        </w:rPr>
        <w:footnoteReference w:id="25"/>
      </w:r>
      <w:r>
        <w:t xml:space="preserve">ཤེས་སོ། །ཐུབ་པ་ལ་སོགས་ལྷོ་ནི་བྱུག་པར་བཤད། །ན་བཟའ་ལ་སོགས་བློ་ནི་བྱང་དུ་བཤད། །ཀླུ་ནི་རྐང་པར་ཤེས་པར་བྱ། །དབང་ཕྱུག་སྤྱི་བོར་ཡང་དག་གནས། །ཉི་མ་ཟླ་བ་དབུས་གནས་པས། །དགོས་པ་ཐམས་ཅད་རྟག་ཏུ་བྱེད། །དེ་ལྟར་བསྐུས་པའི་ལུས་དེ་ནི། །སུམ་ཅུ་པས་ཀྱང་མཆོད་པར་འགྱུར། །བདུག་པ་བཅུ་དྲུག་པ་ལ་སོགས། །ས་བདག་ཕྱག་འཚལ་དགའ་བར་བྱེད། །བཟའ་སོགས་བསྐུ་མཉེ་བྱ་བར་ཤིས། །དུས་སོགས་མིག་སྨན་སྦྱར་བར་བཤད། །མདའ་ལ་སོགས་པ་ཁྲུས་ཀྱི་ལས། །དྲག་པོ་ལ་སོགས་བཟའ་བ་ཉིད། །ཕྱོགས་གཞན་ལ་ཡང་སྦྱར་བར་བྱ། །ས་བདག་དག་ནི་གཟའ་</w:t>
      </w:r>
      <w:r>
        <w:rPr>
          <w:rStyle w:val="FootnoteReference"/>
        </w:rPr>
        <w:footnoteReference w:id="26"/>
      </w:r>
      <w:r>
        <w:t xml:space="preserve">ཉིད་དང་། །དུས་དང་མིག་ཏུ་སྦྱར་བ་ཡི། །དེ་ཡིས་</w:t>
      </w:r>
      <w:r>
        <w:rPr>
          <w:rStyle w:val="FootnoteReference"/>
        </w:rPr>
        <w:footnoteReference w:id="27"/>
      </w:r>
      <w:r>
        <w:t xml:space="preserve">ཐིག་ལེར་བྱས་པ་ཡིན། །འཇིག་རྟེན་གསུམ་པོ་དབང་དུ་བྱེད། །ཉི་མ་བཅུ་གསུམ་ཕྱོགས་དང་ནི། །ཐུབ་པ་དང་ནི་སྔོན་སྦྱར་བ། །སྟོབས་མེད་སྐྱེ་གནས་གནས་བཅུག་ན། །བཅུ་གཉིས་ལོ་རུ་མངག་གཞུག་བྱེད། །ཟླ་བ་དབང་པོ་ཀླུ་དང་དྲག། །རྡོ་རྗེ་འདམ་དུ་རབ་ཏུ་གྲགས། །ཚེས་གྲངས་དུས་དང་ཕྱོགས་མདའ་ཡི། །རི་ལུ་ཡིས་ནི་དབང་དུ་བྱེད། །ས་བདག་དང་ནི་གཟའ་</w:t>
      </w:r>
      <w:r>
        <w:rPr>
          <w:rStyle w:val="FootnoteReference"/>
        </w:rPr>
        <w:footnoteReference w:id="28"/>
      </w:r>
      <w:r>
        <w:t xml:space="preserve">ཉིད་དང་། །ཕྱོགས་དང་ཐུབ་པར་ཡང་དག་ལྡན། །སྤྱི་བོའི་གཙུག་ཏུ་རྣམ་བརྟགས་ནས</w:t>
      </w:r>
      <w:r>
        <w:rPr>
          <w:rStyle w:val="FootnoteReference"/>
        </w:rPr>
        <w:footnoteReference w:id="29"/>
      </w:r>
      <w:r>
        <w:t xml:space="preserve">། །མེ་ནི་སྡོམ་པ་བྱེད་པའི་མཆོག །ཐུབ་པ་དང་ནི་ཚེས་ཉིད་དང་། །དུས་དང་གཟའ་ནི་ཀུན་ནས་ལྡན། །ལུས་ཀུན་ལ་ནི་བྱུགས་ནས་ནི། །[༧༣ན]ཉ་བཞིན་དུ་ནི་ཆུ་ལ་རྒྱུ། །མདའ་དང་དུས་དང་མི་དང་དྲག། །རི་ལུ་བྱས་ཏེ་ཁར་བཅུག་ན། །ལམ་དུ་བགྲོད་ཀྱང་མི་ངལ་ཞིང་། །བཀྲེས་དང་སྐོམ་པས་འཆི་མི་འགྱུར། །གསུམ་དང་བཅུ་དྲུག་ཕྱོགས་དང་མདའ། །རབ་མྱོས་དུག་དང་བྱུག་པ་ཡིས། །ཕན་ཚུན་སྦྱོར་བའི་བློ་ཡིས་ནི། །སྤྲུལ་དང་ལྷན་ཅིག་རྩེ་བར་བྱེད། །བཅུ་གསུམ་སྤྲུལ་དང་ཕྱོགས་མིག་གིས། །རང་གི་ལུས་ལ་བྱུགས་བྱས་ན། །གང་གིས་འདི་ནི་བློ་ལྡན་པ། །སྦྲུལ་དང་ལྷན་ཅིག་ཕན་ཚུན་རྩེ། །སུམ་ཅུ་ཕྱོགས་དང་དྲག་པོ་ཉིད། །ཀླུ་དང་ཡང་དག་ལྡན་པ་ཡིས། །མངལ་དང་བྷ་གར་བྱུགས་བྱས་ན། །བདེ་བར་བཙའ་བར་འགྱུར་བའོ། །སྦྲུལ་དང་ཉི་དང་ཕྱོགས་དང་ནི། །ཐུབ་པ་གཟའ་ནི་ཡང་དག་ལྡན། །ལག་པ་བྱུགས་པར་བྱས་པ་ཡིས། །ཆོ་ལོ་རྩེ་ན་གཞན་ལས་རྒྱལ། །དབང་པོ་དང་ནི་བཅུ་གསུམ་དང་། །མིག་དང་དུས་སུ་ལྡན་པ་ཡིས། །སྦྱར་བའི་རི་ལུ་ཁར་བཅུག་ན། །མཚན་མོ་འཇིགས་པའང་འཇིགས་དང་བྲལ། །མི་དང་ཐུབ་པ་ཕྱོགས་མིག་དང་། །ཡང་དག་ཏུ་ནི་ལྡན་གྱུར་པ། །བུད་མེད་ཀྱི་ནི་མངལ་བཅོས་སོ། །བདུན་ཉིད་དང་ནི་བཅུ་གསུམ་དང་། །ཕྱོགས་དང་དུས་དང་ཡང་དག་ལྡན། །ཟླ་མཚན་དུས་ཀྱི་བུད་མེད་དེ། །མཁས་པ་ཡིས་ནི་བྷ་གར་བྱུག །དེ་ལ་བུ་ནི་འབྱུང་བར་འགྱུར། །སྐྱེ་བ་སྔ་མ་ཡང་དག་ལྡན། །འདི་ཡི་ཡན་ལག་མཆོག་བྱུགས་ན། །དེ་ཡིས་ནོར་རྣམས་མང་པོར་རྙེད། །གང་ཞིག་ཕན་པར་འདོད་པའི་མི། །ཕྱོགས་དང་ཆོས་དང་དུས་དང་མིག །འདི་རྣམས་རི་ལུ་ཁར་བཅུག་ན། །ཇི་སྲིད་འདོད་པའི་བར་དུ་ནི། །ཁུ་བ་སྡོམ་པར་བྱེད་པའི་མཆོག །བཅུ་གསུམ་རང་</w:t>
      </w:r>
      <w:r>
        <w:rPr>
          <w:rStyle w:val="FootnoteReference"/>
        </w:rPr>
        <w:footnoteReference w:id="30"/>
      </w:r>
      <w:r>
        <w:t xml:space="preserve">ནི་ཕྱོགས་མིག་ཀླུའི། །འདི་རྣམས་ཉེ་བར་བསྡུས་ནས་ནི། །ཕྱེ་མ་རང་གི་ལུས་བསྐུས་པས། །ཕྱེ་མ་རུ་ནི་བྱས་ནས་སུ། །སྭ་རྩི་དང་ནི་ཡང་དག་ལྡན། །དབང་དུ་བྱ་བའི་དོན་དུ་ནི། །བུད་མེད་རྣམས་ནི་ཐམས་ཅད་དུ</w:t>
      </w:r>
      <w:r>
        <w:rPr>
          <w:rStyle w:val="FootnoteReference"/>
        </w:rPr>
        <w:footnoteReference w:id="31"/>
      </w:r>
      <w:r>
        <w:t xml:space="preserve">། །སྨྱོ་བར་བྱེད་པ་མཆོག་ཡིན་ནོ། །མདའ་དང་དུས་དང་གཟའ་ས་བདག །ཕྱེ་མར་ཉེ་བར་བསྐུ་བ་དང་། །ལག་གཉིས་སྟོབས་ཀྱིས་མཉེས་པ་ཡིས། །མྱུར་དུ་དམག་དང་རྐུན་པོ་འབྲོས། །ཕྱོགས་དང་དུས་དང་ཚེས་དང་མིག །རང་གི་དམར་སྐྱེས་དང་སྦྱར་ནས། །དུས་སུ་ལག་མཐིལ་བཟུང་ན་ནི། །ལྕགས་བསྲེགས་ཁ་[༧༣བ]བ་ལྟ་བུར་བསིལ། །བཅུ་གསུམ་ཉི་མ་ཟླ་བ་ཀླུ། །དམར་སྐྱེས་དང་ནི་གཅིག་ཏུ་བྱས། །ཀ་ར་ཉྫ་ཡི་རྡོག་པོ་ཙམ། །མི་ཡི་ཁར་ནི་བཅུག་པ་ཡིས། །དུག་ནི་སྡོམ་པར་བྱེད་པའི་མཆོག། །དྲག་པོ་མདའ་དང་ས་བདག་ཕྱོགས། །ལྷན་ཅིག་བྱུག་དང་ལྕེ་ཡིས་བཟའ། །ལྷ་ཡི་ལུས་དང་འདྲ་བར་འགྱུར། །དུས་དང་ནམ་མཁའི་མིག་དང་ནི། །བཅུ་གསུམ་ཕྱེ་མར་ཐུམ་བུ་ནི། །ཁྲོན་པའི་ནང་དུ་བཅུག་བྱས་ན། །ཆུ་ལ་ཉེ་བར་ལོངས་སྤྱོད་ཅིང་། །འགྲོ་བ་ཐམས་ཅད་དབང་དུ་བྱེད། །ས་དང་ཉི་ཟླ་ཐུབ་པ་ཡིས། །རྐང་པའི་མཐིལ་དུ་བྱུགས་བྱས་ན། །སྐྱེས་བུ་ཆུ་ནང་ཞུགས་གྱུར་ན། །རྟག་ཏུ་ཐང་ལ་འགྲོ་བཞིན་རྒྱུ། །ཕྱོགས་དང་ཀླུ་དང་ཐུབ་པ་མདའ། །གང་གིས་མངོན་དུ་སྦྱོར་བ་ཡིས། །རིམས་དང་དབྱིག་དུག་མ་ལུས་བཟློག། །བཅུ་པ་ཉི་མ་ཟླ་བ་ཕྱོགས། །མཚོན་དང་ཆར་པ་དམག་ཆེན་རྣམས། །རིམ་པར་སྦྱར་བས་འཇོམས་པར་བྱེད། །མདའ་དང་དྲག་པོ་ཕྱོགས་དང་ཀླུས། །སྣ་ཚོགས་ཀླུ་ཡི་ཆེ་བ་དང་། །ཁྱད་པར་དུ་ཡང་ཆུ་སྲིན་གྱི</w:t>
      </w:r>
      <w:r>
        <w:rPr>
          <w:rStyle w:val="FootnoteReference"/>
        </w:rPr>
        <w:footnoteReference w:id="32"/>
      </w:r>
      <w:r>
        <w:t xml:space="preserve">། །དུག་ནི་འཕྲོག་པར་བྱེད་པ་རྣམས། །རྒྱལ་པོ་ལྷན་ཅིག་གཙུག་ཕུད་ལ་སོགས་བཤད། །བཞི་པོས་ལྷག་མའི་</w:t>
      </w:r>
      <w:r>
        <w:rPr>
          <w:rStyle w:val="FootnoteReference"/>
        </w:rPr>
        <w:footnoteReference w:id="33"/>
      </w:r>
      <w:r>
        <w:t xml:space="preserve">སུམ་ཅུའི་སྦྱོར་བསྐྱེད་པ། །སྐྱེས་པ་བུད་མེད་མི་རྣམས་རྗེས་བཟུང་བའི</w:t>
      </w:r>
      <w:r>
        <w:rPr>
          <w:rStyle w:val="FootnoteReference"/>
        </w:rPr>
        <w:footnoteReference w:id="34"/>
      </w:r>
      <w:r>
        <w:t xml:space="preserve">། །ཆེད་དུ་འདི་བྱས་ཐམས་ཅད་དུས་སུ་བཟའ། །སློབ་དཔོན་ཀླུ་སྒྲུབ་ཀྱི་ཞལ་སྔ་ནས་མཛད་པ། མཆན་ཁུང་གི་</w:t>
      </w:r>
      <w:r>
        <w:rPr>
          <w:rStyle w:val="FootnoteReference"/>
        </w:rPr>
        <w:footnoteReference w:id="35"/>
      </w:r>
      <w:r>
        <w:t xml:space="preserve">སྦྱོར་བ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ལས་ལ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།དེ་ཡ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ལྷག་པའི། པེ་ཅིན། བཞི་ཡིས་ལྷག་པ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03db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1Z</dcterms:created>
  <dcterms:modified xsi:type="dcterms:W3CDTF">2017-05-05T09:32:01Z</dcterms:modified>
</cp:coreProperties>
</file>